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5F45" w:rsidRDefault="00475F45" w:rsidP="00645532">
      <w:pPr>
        <w:pStyle w:val="Heading5"/>
        <w:spacing w:line="360" w:lineRule="auto"/>
        <w:rPr>
          <w:sz w:val="36"/>
        </w:rPr>
        <w:sectPr w:rsidR="00475F45" w:rsidSect="00475F45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645532" w:rsidRDefault="00007A22" w:rsidP="00645532">
      <w:pPr>
        <w:pStyle w:val="Heading5"/>
        <w:spacing w:line="360" w:lineRule="auto"/>
        <w:rPr>
          <w:sz w:val="36"/>
        </w:rPr>
      </w:pPr>
      <w:r>
        <w:rPr>
          <w:sz w:val="36"/>
        </w:rPr>
        <w:lastRenderedPageBreak/>
        <w:t>OBJECT ORIENTED PROGRAMMING</w:t>
      </w:r>
      <w:r w:rsidR="00645532">
        <w:rPr>
          <w:sz w:val="36"/>
        </w:rPr>
        <w:t xml:space="preserve"> LAB</w:t>
      </w:r>
    </w:p>
    <w:p w:rsidR="00645532" w:rsidRDefault="00645532" w:rsidP="00645532">
      <w:pPr>
        <w:pStyle w:val="Heading5"/>
        <w:rPr>
          <w:sz w:val="28"/>
        </w:rPr>
      </w:pPr>
    </w:p>
    <w:p w:rsidR="00645532" w:rsidRDefault="00645532" w:rsidP="00645532">
      <w:pPr>
        <w:pStyle w:val="Heading5"/>
        <w:rPr>
          <w:sz w:val="28"/>
        </w:rPr>
      </w:pPr>
      <w:r>
        <w:rPr>
          <w:sz w:val="28"/>
        </w:rPr>
        <w:t>LAB RECORD</w:t>
      </w:r>
    </w:p>
    <w:p w:rsidR="00645532" w:rsidRDefault="00645532" w:rsidP="00645532">
      <w:pPr>
        <w:ind w:left="360"/>
        <w:jc w:val="center"/>
      </w:pPr>
    </w:p>
    <w:p w:rsidR="00645532" w:rsidRDefault="00645532" w:rsidP="00645532">
      <w:pPr>
        <w:pStyle w:val="Heading6"/>
        <w:rPr>
          <w:b/>
          <w:bCs/>
          <w:i/>
          <w:iCs/>
          <w:sz w:val="28"/>
          <w:u w:val="none"/>
        </w:rPr>
      </w:pPr>
      <w:r>
        <w:rPr>
          <w:b/>
          <w:bCs/>
          <w:i/>
          <w:iCs/>
          <w:sz w:val="28"/>
          <w:u w:val="none"/>
        </w:rPr>
        <w:t xml:space="preserve">Submitted by </w:t>
      </w:r>
    </w:p>
    <w:p w:rsidR="00645532" w:rsidRDefault="00645532" w:rsidP="00645532">
      <w:pPr>
        <w:ind w:left="360"/>
        <w:jc w:val="center"/>
      </w:pPr>
    </w:p>
    <w:p w:rsidR="00645532" w:rsidRDefault="00645532" w:rsidP="00645532">
      <w:pPr>
        <w:pStyle w:val="Heading5"/>
      </w:pPr>
      <w:r>
        <w:rPr>
          <w:sz w:val="32"/>
        </w:rPr>
        <w:t>Name of the candidate</w:t>
      </w:r>
    </w:p>
    <w:p w:rsidR="00645532" w:rsidRDefault="00645532" w:rsidP="00645532">
      <w:pPr>
        <w:jc w:val="center"/>
        <w:rPr>
          <w:b/>
          <w:bCs/>
        </w:rPr>
      </w:pPr>
    </w:p>
    <w:p w:rsidR="00645532" w:rsidRPr="00645532" w:rsidRDefault="00645532" w:rsidP="00645532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645532">
        <w:rPr>
          <w:rFonts w:ascii="Times New Roman" w:eastAsia="Times New Roman" w:hAnsi="Times New Roman" w:cs="Times New Roman"/>
          <w:b/>
          <w:bCs/>
          <w:sz w:val="32"/>
          <w:szCs w:val="24"/>
        </w:rPr>
        <w:t>Submitted to:   Name of Faculty</w:t>
      </w:r>
    </w:p>
    <w:p w:rsidR="00645532" w:rsidRDefault="00645532" w:rsidP="00645532">
      <w:pPr>
        <w:jc w:val="center"/>
      </w:pPr>
    </w:p>
    <w:p w:rsidR="00645532" w:rsidRDefault="00645532" w:rsidP="00645532">
      <w:pPr>
        <w:rPr>
          <w:b/>
          <w:bCs/>
        </w:rPr>
      </w:pPr>
    </w:p>
    <w:p w:rsidR="00645532" w:rsidRDefault="00645532" w:rsidP="00645532">
      <w:pPr>
        <w:jc w:val="center"/>
      </w:pPr>
      <w:r>
        <w:rPr>
          <w:noProof/>
        </w:rPr>
        <w:drawing>
          <wp:inline distT="0" distB="0" distL="0" distR="0">
            <wp:extent cx="1428750" cy="1505220"/>
            <wp:effectExtent l="19050" t="0" r="0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31" cy="15060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532" w:rsidRDefault="00007A22" w:rsidP="00645532">
      <w:pPr>
        <w:ind w:left="360"/>
        <w:jc w:val="center"/>
        <w:rPr>
          <w:sz w:val="28"/>
        </w:rPr>
      </w:pPr>
      <w:r>
        <w:rPr>
          <w:sz w:val="28"/>
        </w:rPr>
        <w:t>2020-2021</w:t>
      </w:r>
    </w:p>
    <w:p w:rsidR="00645532" w:rsidRDefault="00645532" w:rsidP="00645532">
      <w:pPr>
        <w:ind w:left="360"/>
        <w:jc w:val="center"/>
        <w:rPr>
          <w:sz w:val="32"/>
        </w:rPr>
      </w:pPr>
    </w:p>
    <w:p w:rsidR="00645532" w:rsidRDefault="00645532" w:rsidP="00645532">
      <w:pPr>
        <w:pStyle w:val="Heading7"/>
        <w:spacing w:line="360" w:lineRule="auto"/>
        <w:rPr>
          <w:sz w:val="32"/>
        </w:rPr>
      </w:pPr>
      <w:r>
        <w:rPr>
          <w:sz w:val="32"/>
        </w:rPr>
        <w:t>Department of Computer Science &amp; Engineering</w:t>
      </w:r>
    </w:p>
    <w:p w:rsidR="00645532" w:rsidRDefault="00645532" w:rsidP="00645532">
      <w:pPr>
        <w:pStyle w:val="Heading7"/>
        <w:spacing w:line="360" w:lineRule="auto"/>
        <w:rPr>
          <w:b w:val="0"/>
          <w:bCs w:val="0"/>
          <w:sz w:val="32"/>
        </w:rPr>
      </w:pPr>
      <w:proofErr w:type="gramStart"/>
      <w:r>
        <w:rPr>
          <w:sz w:val="32"/>
        </w:rPr>
        <w:t>JAYPEE UNIVERSITY OF ENGINEERING &amp; TECHNOLOGY, AB ROAD, RAGHOGARH, DT.</w:t>
      </w:r>
      <w:proofErr w:type="gramEnd"/>
      <w:r>
        <w:rPr>
          <w:sz w:val="32"/>
        </w:rPr>
        <w:t xml:space="preserve"> GUNA-473226 MP, INDIA</w:t>
      </w: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645532" w:rsidRPr="007F615E" w:rsidRDefault="007F615E" w:rsidP="007F615E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F615E">
        <w:rPr>
          <w:rFonts w:ascii="Times New Roman" w:hAnsi="Times New Roman" w:cs="Times New Roman"/>
          <w:b/>
          <w:sz w:val="32"/>
          <w:szCs w:val="32"/>
        </w:rPr>
        <w:lastRenderedPageBreak/>
        <w:t>Table of Contents</w:t>
      </w:r>
    </w:p>
    <w:p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7578"/>
        <w:gridCol w:w="1998"/>
      </w:tblGrid>
      <w:tr w:rsidR="00844517" w:rsidTr="00844517">
        <w:trPr>
          <w:trHeight w:val="504"/>
        </w:trPr>
        <w:tc>
          <w:tcPr>
            <w:tcW w:w="7578" w:type="dxa"/>
          </w:tcPr>
          <w:p w:rsidR="00844517" w:rsidRPr="00844517" w:rsidRDefault="00844517" w:rsidP="00A71F8B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4517">
              <w:rPr>
                <w:rFonts w:ascii="Times New Roman" w:hAnsi="Times New Roman" w:cs="Times New Roman"/>
                <w:b/>
                <w:sz w:val="24"/>
                <w:szCs w:val="24"/>
              </w:rPr>
              <w:t>Lab Exercise with topic</w:t>
            </w:r>
          </w:p>
        </w:tc>
        <w:tc>
          <w:tcPr>
            <w:tcW w:w="1998" w:type="dxa"/>
          </w:tcPr>
          <w:p w:rsidR="00844517" w:rsidRPr="00844517" w:rsidRDefault="00844517" w:rsidP="00A71F8B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4517"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 Exercise 1:  Revisiting C</w:t>
            </w:r>
          </w:p>
        </w:tc>
        <w:tc>
          <w:tcPr>
            <w:tcW w:w="1998" w:type="dxa"/>
          </w:tcPr>
          <w:p w:rsidR="00844517" w:rsidRDefault="00921272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475F4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 Exercise 2:  Revisiting C</w:t>
            </w:r>
          </w:p>
        </w:tc>
        <w:tc>
          <w:tcPr>
            <w:tcW w:w="1998" w:type="dxa"/>
          </w:tcPr>
          <w:p w:rsidR="00844517" w:rsidRDefault="00844517" w:rsidP="00475F4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84451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 Exercise 3:  Searching</w:t>
            </w:r>
          </w:p>
        </w:tc>
        <w:tc>
          <w:tcPr>
            <w:tcW w:w="1998" w:type="dxa"/>
          </w:tcPr>
          <w:p w:rsidR="00844517" w:rsidRDefault="00844517" w:rsidP="00475F4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:rsidTr="00844517">
        <w:trPr>
          <w:trHeight w:val="504"/>
        </w:trPr>
        <w:tc>
          <w:tcPr>
            <w:tcW w:w="757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F615E" w:rsidRDefault="007F615E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082205" w:rsidRDefault="00082205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082205" w:rsidRDefault="00082205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45532">
        <w:rPr>
          <w:rFonts w:ascii="Times New Roman" w:hAnsi="Times New Roman" w:cs="Times New Roman"/>
          <w:b/>
          <w:sz w:val="24"/>
          <w:szCs w:val="24"/>
        </w:rPr>
        <w:t>Instruction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Pr="00645532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B86F5B" w:rsidRPr="002300FD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300FD">
        <w:rPr>
          <w:rFonts w:ascii="Times New Roman" w:hAnsi="Times New Roman" w:cs="Times New Roman"/>
          <w:sz w:val="24"/>
          <w:szCs w:val="24"/>
        </w:rPr>
        <w:t>1. Write the text as follows:</w:t>
      </w:r>
    </w:p>
    <w:p w:rsidR="00B86F5B" w:rsidRPr="00A71F8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)</w:t>
      </w:r>
      <w:r w:rsidRPr="00A71F8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Font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 xml:space="preserve">Type </w:t>
      </w:r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1F8B">
        <w:rPr>
          <w:rFonts w:ascii="Times New Roman" w:hAnsi="Times New Roman" w:cs="Times New Roman"/>
          <w:sz w:val="24"/>
          <w:szCs w:val="24"/>
        </w:rPr>
        <w:t xml:space="preserve">  Times New Roman</w:t>
      </w:r>
    </w:p>
    <w:p w:rsidR="00B86F5B" w:rsidRPr="00A71F8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)</w:t>
      </w:r>
      <w:r>
        <w:rPr>
          <w:rFonts w:ascii="Times New Roman" w:hAnsi="Times New Roman" w:cs="Times New Roman"/>
          <w:sz w:val="24"/>
          <w:szCs w:val="24"/>
        </w:rPr>
        <w:tab/>
        <w:t xml:space="preserve">Font </w:t>
      </w:r>
      <w:proofErr w:type="gramStart"/>
      <w:r>
        <w:rPr>
          <w:rFonts w:ascii="Times New Roman" w:hAnsi="Times New Roman" w:cs="Times New Roman"/>
          <w:sz w:val="24"/>
          <w:szCs w:val="24"/>
        </w:rPr>
        <w:t>siz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1F8B">
        <w:rPr>
          <w:rFonts w:ascii="Times New Roman" w:hAnsi="Times New Roman" w:cs="Times New Roman"/>
          <w:sz w:val="24"/>
          <w:szCs w:val="24"/>
        </w:rPr>
        <w:t>12 points size</w:t>
      </w:r>
    </w:p>
    <w:p w:rsidR="00B86F5B" w:rsidRPr="00A71F8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i)</w:t>
      </w:r>
      <w:r>
        <w:rPr>
          <w:rFonts w:ascii="Times New Roman" w:hAnsi="Times New Roman" w:cs="Times New Roman"/>
          <w:sz w:val="24"/>
          <w:szCs w:val="24"/>
        </w:rPr>
        <w:tab/>
        <w:t>Spacing 1</w:t>
      </w:r>
      <w:r w:rsidRPr="00A71F8B">
        <w:rPr>
          <w:rFonts w:ascii="Times New Roman" w:hAnsi="Times New Roman" w:cs="Times New Roman"/>
          <w:sz w:val="24"/>
          <w:szCs w:val="24"/>
        </w:rPr>
        <w:t xml:space="preserve"> in each line</w:t>
      </w: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iv)</w:t>
      </w:r>
      <w:r>
        <w:rPr>
          <w:rFonts w:ascii="Times New Roman" w:hAnsi="Times New Roman" w:cs="Times New Roman"/>
          <w:sz w:val="24"/>
          <w:szCs w:val="24"/>
        </w:rPr>
        <w:tab/>
        <w:t>P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. </w:t>
      </w:r>
      <w:r w:rsidRPr="00A71F8B">
        <w:rPr>
          <w:rFonts w:ascii="Times New Roman" w:hAnsi="Times New Roman" w:cs="Times New Roman"/>
          <w:sz w:val="24"/>
          <w:szCs w:val="24"/>
        </w:rPr>
        <w:t>Centre</w:t>
      </w: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Start new lab exercise from new page. </w:t>
      </w: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First write the problem or question then write the C/C++ program. </w:t>
      </w: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Follow proper indentation style while writing the program. </w:t>
      </w:r>
    </w:p>
    <w:p w:rsidR="00B86F5B" w:rsidRDefault="00B86F5B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Add the watermark of your nam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No. on each page. </w:t>
      </w:r>
    </w:p>
    <w:p w:rsidR="00D826B3" w:rsidRDefault="00D826B3" w:rsidP="00B86F5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Write your own programs don’t copy-paste from any other source. </w:t>
      </w:r>
    </w:p>
    <w:p w:rsidR="002300FD" w:rsidRDefault="00D826B3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. Lab recor</w:t>
      </w:r>
      <w:r w:rsidR="00DE212F">
        <w:rPr>
          <w:rFonts w:ascii="Times New Roman" w:hAnsi="Times New Roman" w:cs="Times New Roman"/>
          <w:sz w:val="24"/>
          <w:szCs w:val="24"/>
        </w:rPr>
        <w:t>d should have exactly same program</w:t>
      </w:r>
      <w:r w:rsidR="0073276A">
        <w:rPr>
          <w:rFonts w:ascii="Times New Roman" w:hAnsi="Times New Roman" w:cs="Times New Roman"/>
          <w:sz w:val="24"/>
          <w:szCs w:val="24"/>
        </w:rPr>
        <w:t xml:space="preserve">s as </w:t>
      </w:r>
      <w:r w:rsidR="00007A22">
        <w:rPr>
          <w:rFonts w:ascii="Times New Roman" w:hAnsi="Times New Roman" w:cs="Times New Roman"/>
          <w:sz w:val="24"/>
          <w:szCs w:val="24"/>
        </w:rPr>
        <w:t>you have submitted in classroom</w:t>
      </w:r>
      <w:r w:rsidR="0073276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23CA9" w:rsidRDefault="00623CA9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This is a sample Lab record. </w:t>
      </w:r>
    </w:p>
    <w:p w:rsidR="00C634E3" w:rsidRDefault="00C634E3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Pr="001B61D1" w:rsidRDefault="002300FD" w:rsidP="002300F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61D1">
        <w:rPr>
          <w:rFonts w:ascii="Times New Roman" w:hAnsi="Times New Roman" w:cs="Times New Roman"/>
          <w:b/>
          <w:sz w:val="36"/>
          <w:szCs w:val="20"/>
          <w:u w:val="single"/>
        </w:rPr>
        <w:t>Lab Exercise 1:  Revisiting C</w:t>
      </w: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 xml:space="preserve">Q1. </w:t>
      </w:r>
      <w:proofErr w:type="gramStart"/>
      <w:r w:rsidRPr="002300FD">
        <w:rPr>
          <w:rFonts w:ascii="Times New Roman" w:hAnsi="Times New Roman" w:cs="Times New Roman"/>
          <w:b/>
          <w:sz w:val="24"/>
          <w:szCs w:val="24"/>
        </w:rPr>
        <w:t>WAP to create the linked list of n nodes.</w:t>
      </w:r>
      <w:proofErr w:type="gramEnd"/>
    </w:p>
    <w:p w:rsidR="001D2692" w:rsidRPr="002300FD" w:rsidRDefault="001D2692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2300FD" w:rsidRDefault="00D11CA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*************************************************************</w:t>
      </w:r>
    </w:p>
    <w:p w:rsidR="00D11CA2" w:rsidRDefault="004062E7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</w:t>
      </w:r>
      <w:r w:rsidR="00D11CA2">
        <w:rPr>
          <w:rFonts w:ascii="Times New Roman" w:hAnsi="Times New Roman" w:cs="Times New Roman"/>
          <w:sz w:val="24"/>
          <w:szCs w:val="24"/>
        </w:rPr>
        <w:t>This program is developed by XYZ (</w:t>
      </w:r>
      <w:proofErr w:type="spellStart"/>
      <w:r w:rsidR="00D11CA2">
        <w:rPr>
          <w:rFonts w:ascii="Times New Roman" w:hAnsi="Times New Roman" w:cs="Times New Roman"/>
          <w:sz w:val="24"/>
          <w:szCs w:val="24"/>
        </w:rPr>
        <w:t>Er</w:t>
      </w:r>
      <w:proofErr w:type="spellEnd"/>
      <w:r w:rsidR="00D11CA2">
        <w:rPr>
          <w:rFonts w:ascii="Times New Roman" w:hAnsi="Times New Roman" w:cs="Times New Roman"/>
          <w:sz w:val="24"/>
          <w:szCs w:val="24"/>
        </w:rPr>
        <w:t>. No)</w:t>
      </w:r>
    </w:p>
    <w:p w:rsidR="00D11CA2" w:rsidRDefault="00D11CA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11CA2" w:rsidRDefault="00D11CA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*************************************************************</w:t>
      </w:r>
    </w:p>
    <w:p w:rsidR="00BD5610" w:rsidRDefault="00BD5610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&g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dlib.h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&g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onio.h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&g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INFO;                        //Data of the Node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*NEXT;           //Address of the next Node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* reverse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* 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election_sor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*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bubble_sor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*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*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reateNode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); // function to create the list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display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START);         // function to display the list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Delete_From_Beg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*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main(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;</w:t>
      </w:r>
    </w:p>
    <w:p w:rsidR="00A71F8B" w:rsidRPr="00A71F8B" w:rsidRDefault="00B86F5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>" Input the number of Nodes : 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%d", &amp;n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*START=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reateNode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n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display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//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Delete_From_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Beg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&amp;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//START=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reverse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//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after reverse: \n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//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display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after sorting: \n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//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election_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sor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bubble_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sor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display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getch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Delete_From_Beg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*STAR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B86F5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Node *temp=*STAR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*START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*START)-&gt;NEX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ree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temp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after deleting first node:\n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display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*START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reateNode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* START=NULL;</w:t>
      </w:r>
    </w:p>
    <w:p w:rsidR="00A71F8B" w:rsidRPr="00A71F8B" w:rsidRDefault="00B86F5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>, *temp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um,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(n&lt;=0)         // for any value of n&lt;=0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emmpty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list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ULL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START = 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alloc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)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START == NULL) //check whether the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fn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is NULL and if so no memory allocation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" Memory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be allocated.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A71F8B" w:rsidRPr="00A71F8B" w:rsidRDefault="00B86F5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1F8B" w:rsidRPr="00A71F8B">
        <w:rPr>
          <w:rFonts w:ascii="Times New Roman" w:hAnsi="Times New Roman" w:cs="Times New Roman"/>
          <w:sz w:val="24"/>
          <w:szCs w:val="24"/>
        </w:rPr>
        <w:t>// reads data for the Node through keyboard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 Input data for Node 1 : 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%d", &amp;num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START-&gt;INFO = num;     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START-&gt;NEXT = NULL; // links the address field to NULL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= START;</w:t>
      </w:r>
    </w:p>
    <w:p w:rsidR="00A71F8B" w:rsidRPr="00A71F8B" w:rsidRDefault="00B86F5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71F8B" w:rsidRPr="00A71F8B">
        <w:rPr>
          <w:rFonts w:ascii="Times New Roman" w:hAnsi="Times New Roman" w:cs="Times New Roman"/>
          <w:sz w:val="24"/>
          <w:szCs w:val="24"/>
        </w:rPr>
        <w:t xml:space="preserve">// </w:t>
      </w:r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Creating</w:t>
      </w:r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n Nodes and adding to linked list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A71F8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=2;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&lt;=n;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++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= 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)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alloc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)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== NULL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" Memory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be allocated.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" Input data for Node %d : ",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 %d", &amp;num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-&gt;INFO = num;      // put value in num field of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-&gt;NEXT = NULL; // links the address field of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with NULL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-&gt;NEXT =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New_Node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; // links previous Node i.e. temp to the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fnNode</w:t>
      </w:r>
      <w:proofErr w:type="spellEnd"/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= temp-&gt;NEXT;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STAR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displayLis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STAR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 *temp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START == NULL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 List is empty.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:rsidR="00B86F5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{   </w:t>
      </w:r>
    </w:p>
    <w:p w:rsidR="00A71F8B" w:rsidRPr="00A71F8B" w:rsidRDefault="00B86F5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>"Linked list is: " 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= STAR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temp != NULL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</w:t>
      </w:r>
      <w:r w:rsidR="001B61D1">
        <w:rPr>
          <w:rFonts w:ascii="Times New Roman" w:hAnsi="Times New Roman" w:cs="Times New Roman"/>
          <w:sz w:val="24"/>
          <w:szCs w:val="24"/>
        </w:rPr>
        <w:t>rintf</w:t>
      </w:r>
      <w:proofErr w:type="spellEnd"/>
      <w:r w:rsidR="001B61D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1B61D1">
        <w:rPr>
          <w:rFonts w:ascii="Times New Roman" w:hAnsi="Times New Roman" w:cs="Times New Roman"/>
          <w:sz w:val="24"/>
          <w:szCs w:val="24"/>
        </w:rPr>
        <w:t xml:space="preserve">"%d-&gt;", temp-&gt;INFO);        </w:t>
      </w:r>
      <w:r w:rsidRPr="00A71F8B">
        <w:rPr>
          <w:rFonts w:ascii="Times New Roman" w:hAnsi="Times New Roman" w:cs="Times New Roman"/>
          <w:sz w:val="24"/>
          <w:szCs w:val="24"/>
        </w:rPr>
        <w:t>// prints the data of current Node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temp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= temp-&gt;NEXT;                     // advances the position of current Node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"NULL")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} 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* reverse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* star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* p,*c,*n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c=star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n=start-&gt;NEX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start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-&gt;NEXT=NULL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n!=NULL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p=c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c=n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n=n-&gt;NEX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c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-&gt;NEXT=p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c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election_sor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start)</w:t>
      </w:r>
    </w:p>
    <w:p w:rsidR="00FD46CD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{   </w:t>
      </w:r>
      <w:r w:rsidR="00FD46CD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FD46C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min,t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* temp1,*temp2,*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in_temp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temp1=start;temp1-&gt;NEXT!=NULL;temp1=temp1-&gt;NEX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min=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temp1-&gt;INFO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in_temp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=temp1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(temp2=temp1-&gt;NEXT;temp2!=NULL;temp2=temp2-&gt;NEX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(min&gt;temp2-&gt;INFO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min=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temp2-&gt;INFO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in_temp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=temp2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t=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in_temp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-&gt;INFO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in_temp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-&gt;INFO=temp1-&gt;INFO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temp1-&gt;INFO=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A71F8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bubble_sor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 xml:space="preserve"> Node *start)</w:t>
      </w:r>
    </w:p>
    <w:p w:rsidR="00FD46CD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 xml:space="preserve">{   </w:t>
      </w:r>
      <w:r w:rsidR="00FD46CD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FD46C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="00A71F8B" w:rsidRPr="00A71F8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="00A71F8B" w:rsidRPr="00A71F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1F8B" w:rsidRPr="00A71F8B">
        <w:rPr>
          <w:rFonts w:ascii="Times New Roman" w:hAnsi="Times New Roman" w:cs="Times New Roman"/>
          <w:sz w:val="24"/>
          <w:szCs w:val="24"/>
        </w:rPr>
        <w:t>flag,t</w:t>
      </w:r>
      <w:proofErr w:type="spellEnd"/>
      <w:r w:rsidR="00A71F8B"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71F8B">
        <w:rPr>
          <w:rFonts w:ascii="Times New Roman" w:hAnsi="Times New Roman" w:cs="Times New Roman"/>
          <w:sz w:val="24"/>
          <w:szCs w:val="24"/>
        </w:rPr>
        <w:t>struct</w:t>
      </w:r>
      <w:proofErr w:type="spellEnd"/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Node* temp1,*temp2,*</w:t>
      </w:r>
      <w:proofErr w:type="spellStart"/>
      <w:r w:rsidRPr="00A71F8B">
        <w:rPr>
          <w:rFonts w:ascii="Times New Roman" w:hAnsi="Times New Roman" w:cs="Times New Roman"/>
          <w:sz w:val="24"/>
          <w:szCs w:val="24"/>
        </w:rPr>
        <w:t>min_temp</w:t>
      </w:r>
      <w:proofErr w:type="spellEnd"/>
      <w:r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temp1=start;temp1-&gt;NEXT!=NULL;temp1=temp1-&gt;NEX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lag=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0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(temp2=start;temp2-&gt;NEXT!=NULL;temp2=temp2-&gt;NEXT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(temp2-&gt;INFO&gt;temp2-&gt;NEXT-&gt;INFO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{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t=temp2-&gt;INFO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temp2-&gt;INFO=temp2-&gt;NEXT-&gt;INFO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temp2-&gt;NEXT-&gt;INFO=t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flag=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1;</w:t>
      </w: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 xml:space="preserve"> (flag==0)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r w:rsidRPr="00A71F8B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71F8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A71F8B">
        <w:rPr>
          <w:rFonts w:ascii="Times New Roman" w:hAnsi="Times New Roman" w:cs="Times New Roman"/>
          <w:sz w:val="24"/>
          <w:szCs w:val="24"/>
        </w:rPr>
        <w:t>;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  <w:t>}</w:t>
      </w:r>
    </w:p>
    <w:p w:rsidR="00A71F8B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ab/>
      </w:r>
    </w:p>
    <w:p w:rsidR="008A2638" w:rsidRPr="00A71F8B" w:rsidRDefault="00A71F8B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71F8B">
        <w:rPr>
          <w:rFonts w:ascii="Times New Roman" w:hAnsi="Times New Roman" w:cs="Times New Roman"/>
          <w:sz w:val="24"/>
          <w:szCs w:val="24"/>
        </w:rPr>
        <w:t>}</w:t>
      </w:r>
    </w:p>
    <w:sectPr w:rsidR="008A2638" w:rsidRPr="00A71F8B" w:rsidSect="00475F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826B3" w:rsidRDefault="00D826B3" w:rsidP="00475F45">
      <w:pPr>
        <w:spacing w:after="0" w:line="240" w:lineRule="auto"/>
      </w:pPr>
      <w:r>
        <w:separator/>
      </w:r>
    </w:p>
  </w:endnote>
  <w:endnote w:type="continuationSeparator" w:id="1">
    <w:p w:rsidR="00D826B3" w:rsidRDefault="00D826B3" w:rsidP="00475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4911661"/>
      <w:docPartObj>
        <w:docPartGallery w:val="Page Numbers (Bottom of Page)"/>
        <w:docPartUnique/>
      </w:docPartObj>
    </w:sdtPr>
    <w:sdtContent>
      <w:p w:rsidR="00D826B3" w:rsidRDefault="002B3C51">
        <w:pPr>
          <w:pStyle w:val="Footer"/>
          <w:jc w:val="center"/>
        </w:pPr>
        <w:fldSimple w:instr=" PAGE   \* MERGEFORMAT ">
          <w:r w:rsidR="00007A22">
            <w:rPr>
              <w:noProof/>
            </w:rPr>
            <w:t>2</w:t>
          </w:r>
        </w:fldSimple>
      </w:p>
    </w:sdtContent>
  </w:sdt>
  <w:p w:rsidR="00D826B3" w:rsidRDefault="00D826B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826B3" w:rsidRDefault="00D826B3" w:rsidP="00475F45">
      <w:pPr>
        <w:spacing w:after="0" w:line="240" w:lineRule="auto"/>
      </w:pPr>
      <w:r>
        <w:separator/>
      </w:r>
    </w:p>
  </w:footnote>
  <w:footnote w:type="continuationSeparator" w:id="1">
    <w:p w:rsidR="00D826B3" w:rsidRDefault="00D826B3" w:rsidP="00475F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4911658"/>
      <w:docPartObj>
        <w:docPartGallery w:val="Watermarks"/>
        <w:docPartUnique/>
      </w:docPartObj>
    </w:sdtPr>
    <w:sdtContent>
      <w:p w:rsidR="00D826B3" w:rsidRDefault="002B3C51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65001063" o:spid="_x0000_s2049" type="#_x0000_t136" style="position:absolute;margin-left:0;margin-top:0;width:560.85pt;height:98.9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YOUR NAME (Er. No.)"/>
              <w10:wrap anchorx="margin" anchory="margin"/>
            </v:shape>
          </w:pict>
        </w:r>
      </w:p>
    </w:sdtContent>
  </w:sdt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7U0MDKwMDY0MzGwMLBQ0lEKTi0uzszPAykwrAUA39LsUCwAAAA="/>
  </w:docVars>
  <w:rsids>
    <w:rsidRoot w:val="00A71F8B"/>
    <w:rsid w:val="00007A22"/>
    <w:rsid w:val="00082205"/>
    <w:rsid w:val="001B61D1"/>
    <w:rsid w:val="001D2692"/>
    <w:rsid w:val="002300FD"/>
    <w:rsid w:val="002B3C51"/>
    <w:rsid w:val="004062E7"/>
    <w:rsid w:val="00475F45"/>
    <w:rsid w:val="004E4398"/>
    <w:rsid w:val="00623CA9"/>
    <w:rsid w:val="00644568"/>
    <w:rsid w:val="00645532"/>
    <w:rsid w:val="0073276A"/>
    <w:rsid w:val="007F615E"/>
    <w:rsid w:val="00844517"/>
    <w:rsid w:val="008A2638"/>
    <w:rsid w:val="00921272"/>
    <w:rsid w:val="009F0A96"/>
    <w:rsid w:val="00A71F8B"/>
    <w:rsid w:val="00B86F5B"/>
    <w:rsid w:val="00BD5610"/>
    <w:rsid w:val="00C634E3"/>
    <w:rsid w:val="00D11CA2"/>
    <w:rsid w:val="00D826B3"/>
    <w:rsid w:val="00D93C15"/>
    <w:rsid w:val="00DE212F"/>
    <w:rsid w:val="00E45E1A"/>
    <w:rsid w:val="00E97D1E"/>
    <w:rsid w:val="00FD46CD"/>
    <w:rsid w:val="00FD77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2638"/>
  </w:style>
  <w:style w:type="paragraph" w:styleId="Heading5">
    <w:name w:val="heading 5"/>
    <w:basedOn w:val="Normal"/>
    <w:next w:val="Normal"/>
    <w:link w:val="Heading5Char"/>
    <w:qFormat/>
    <w:rsid w:val="00645532"/>
    <w:pPr>
      <w:keepNext/>
      <w:spacing w:after="0" w:line="240" w:lineRule="auto"/>
      <w:ind w:left="360"/>
      <w:jc w:val="center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645532"/>
    <w:pPr>
      <w:keepNext/>
      <w:spacing w:after="0" w:line="240" w:lineRule="auto"/>
      <w:ind w:left="360"/>
      <w:jc w:val="center"/>
      <w:outlineLvl w:val="5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ing7">
    <w:name w:val="heading 7"/>
    <w:basedOn w:val="Normal"/>
    <w:next w:val="Normal"/>
    <w:link w:val="Heading7Char"/>
    <w:qFormat/>
    <w:rsid w:val="00645532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64553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645532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64553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5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4451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475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5F45"/>
  </w:style>
  <w:style w:type="paragraph" w:styleId="Footer">
    <w:name w:val="footer"/>
    <w:basedOn w:val="Normal"/>
    <w:link w:val="FooterChar"/>
    <w:uiPriority w:val="99"/>
    <w:unhideWhenUsed/>
    <w:rsid w:val="00475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4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58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0926E3E-3B91-41B1-BBE6-533DFF98F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6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EENA</dc:creator>
  <cp:lastModifiedBy>KBMEENA</cp:lastModifiedBy>
  <cp:revision>26</cp:revision>
  <cp:lastPrinted>2019-10-10T17:20:00Z</cp:lastPrinted>
  <dcterms:created xsi:type="dcterms:W3CDTF">2019-10-10T16:22:00Z</dcterms:created>
  <dcterms:modified xsi:type="dcterms:W3CDTF">2021-05-19T12:50:00Z</dcterms:modified>
</cp:coreProperties>
</file>